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27" w:type="dxa"/>
        <w:tblInd w:w="-850" w:type="dxa"/>
        <w:tblLook w:val="04A0" w:firstRow="1" w:lastRow="0" w:firstColumn="1" w:lastColumn="0" w:noHBand="0" w:noVBand="1"/>
      </w:tblPr>
      <w:tblGrid>
        <w:gridCol w:w="10627"/>
      </w:tblGrid>
      <w:tr w:rsidR="008468A4" w:rsidRPr="008468A4" w14:paraId="479CF74B" w14:textId="77777777" w:rsidTr="00C73160">
        <w:trPr>
          <w:trHeight w:val="678"/>
        </w:trPr>
        <w:tc>
          <w:tcPr>
            <w:tcW w:w="10627" w:type="dxa"/>
          </w:tcPr>
          <w:p w14:paraId="5CC33389" w14:textId="49772C8A" w:rsidR="008468A4" w:rsidRPr="006B055D" w:rsidRDefault="008468A4" w:rsidP="00F7367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468A4">
              <w:rPr>
                <w:rFonts w:ascii="Arial" w:hAnsi="Arial" w:cs="Arial"/>
                <w:color w:val="000000"/>
                <w:sz w:val="20"/>
                <w:szCs w:val="20"/>
              </w:rPr>
              <w:t xml:space="preserve">Final Statement of Account submission, any supporting </w:t>
            </w:r>
            <w:r w:rsidRPr="008468A4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document,</w:t>
            </w:r>
            <w:r w:rsidRPr="008468A4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last reim</w:t>
            </w:r>
            <w:r w:rsidR="00C73160">
              <w:rPr>
                <w:rFonts w:ascii="Arial" w:hAnsi="Arial" w:cs="Arial"/>
                <w:color w:val="000000"/>
                <w:sz w:val="20"/>
                <w:szCs w:val="20"/>
              </w:rPr>
              <w:t>bursement claim form, to be emailed</w:t>
            </w:r>
            <w:r w:rsidRPr="008468A4">
              <w:rPr>
                <w:rFonts w:ascii="Arial" w:hAnsi="Arial" w:cs="Arial"/>
                <w:color w:val="000000"/>
                <w:sz w:val="20"/>
                <w:szCs w:val="20"/>
              </w:rPr>
              <w:t xml:space="preserve"> to Grant Secretariat</w:t>
            </w:r>
            <w:r w:rsidR="00C73160">
              <w:rPr>
                <w:rFonts w:ascii="Arial" w:hAnsi="Arial" w:cs="Arial"/>
                <w:color w:val="000000"/>
                <w:sz w:val="20"/>
                <w:szCs w:val="20"/>
              </w:rPr>
              <w:t xml:space="preserve"> at </w:t>
            </w:r>
            <w:hyperlink r:id="rId8" w:history="1">
              <w:r w:rsidR="00C73160" w:rsidRPr="00C64DD3">
                <w:rPr>
                  <w:rStyle w:val="Hyperlink"/>
                  <w:rFonts w:ascii="Arial" w:hAnsi="Arial" w:cs="Arial"/>
                  <w:sz w:val="20"/>
                  <w:szCs w:val="20"/>
                </w:rPr>
                <w:t>grant@nhic.cris.sg</w:t>
              </w:r>
            </w:hyperlink>
          </w:p>
        </w:tc>
      </w:tr>
    </w:tbl>
    <w:p w14:paraId="49EBE960" w14:textId="77777777" w:rsidR="008468A4" w:rsidRDefault="008468A4" w:rsidP="00F91E04">
      <w:pPr>
        <w:rPr>
          <w:rFonts w:ascii="Arial" w:hAnsi="Arial" w:cs="Arial"/>
        </w:rPr>
      </w:pPr>
    </w:p>
    <w:tbl>
      <w:tblPr>
        <w:tblW w:w="10632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3582"/>
        <w:gridCol w:w="1980"/>
        <w:gridCol w:w="1951"/>
      </w:tblGrid>
      <w:tr w:rsidR="00F91E04" w:rsidRPr="00545430" w14:paraId="3586F5FD" w14:textId="77777777" w:rsidTr="00A618C7">
        <w:trPr>
          <w:trHeight w:val="397"/>
        </w:trPr>
        <w:tc>
          <w:tcPr>
            <w:tcW w:w="3119" w:type="dxa"/>
            <w:shd w:val="clear" w:color="auto" w:fill="F2F2F2"/>
          </w:tcPr>
          <w:p w14:paraId="613A2C37" w14:textId="7F113A77" w:rsidR="00F91E04" w:rsidRPr="00EF3489" w:rsidRDefault="00CB66ED" w:rsidP="00CB66E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HIC Reference</w:t>
            </w:r>
          </w:p>
        </w:tc>
        <w:tc>
          <w:tcPr>
            <w:tcW w:w="7513" w:type="dxa"/>
            <w:gridSpan w:val="3"/>
          </w:tcPr>
          <w:p w14:paraId="0FBF35FD" w14:textId="2CC61612" w:rsidR="00F91E04" w:rsidRPr="002E2B05" w:rsidRDefault="00CB66ED" w:rsidP="00CB66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HIC</w:t>
            </w:r>
            <w:r w:rsidRPr="002E2B0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A5F18" w:rsidRPr="002E2B05">
              <w:rPr>
                <w:rFonts w:ascii="Arial" w:hAnsi="Arial" w:cs="Arial"/>
                <w:sz w:val="22"/>
                <w:szCs w:val="22"/>
              </w:rPr>
              <w:t>-</w: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bookmarkStart w:id="0" w:name="Text1"/>
            <w:r w:rsidR="003B56E7"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F91E04" w:rsidRPr="00545430" w14:paraId="3E0C9B68" w14:textId="77777777" w:rsidTr="00A618C7">
        <w:trPr>
          <w:trHeight w:val="397"/>
        </w:trPr>
        <w:tc>
          <w:tcPr>
            <w:tcW w:w="3119" w:type="dxa"/>
            <w:shd w:val="clear" w:color="auto" w:fill="F2F2F2"/>
          </w:tcPr>
          <w:p w14:paraId="1597C4E7" w14:textId="77777777" w:rsidR="00F91E04" w:rsidRPr="00545430" w:rsidRDefault="00F91E04" w:rsidP="00B260D6">
            <w:pPr>
              <w:rPr>
                <w:rFonts w:ascii="Arial" w:hAnsi="Arial" w:cs="Arial"/>
                <w:b/>
              </w:rPr>
            </w:pPr>
            <w:r w:rsidRPr="00EF3489">
              <w:rPr>
                <w:rFonts w:ascii="Arial" w:hAnsi="Arial" w:cs="Arial"/>
                <w:b/>
              </w:rPr>
              <w:t>Project Title</w:t>
            </w:r>
          </w:p>
        </w:tc>
        <w:tc>
          <w:tcPr>
            <w:tcW w:w="7513" w:type="dxa"/>
            <w:gridSpan w:val="3"/>
          </w:tcPr>
          <w:p w14:paraId="099CC9E0" w14:textId="77777777" w:rsidR="00FC7AEA" w:rsidRPr="002E2B05" w:rsidRDefault="003B56E7" w:rsidP="00502413">
            <w:pPr>
              <w:tabs>
                <w:tab w:val="left" w:pos="5748"/>
              </w:tabs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</w:p>
          <w:p w14:paraId="1A261DCE" w14:textId="77777777" w:rsidR="00FC7AEA" w:rsidRPr="002E2B05" w:rsidRDefault="00FC7AEA" w:rsidP="00502413">
            <w:pPr>
              <w:tabs>
                <w:tab w:val="left" w:pos="5748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A698B29" w14:textId="5EF939AA" w:rsidR="00F91E04" w:rsidRPr="002E2B05" w:rsidRDefault="00502413" w:rsidP="00502413">
            <w:pPr>
              <w:tabs>
                <w:tab w:val="left" w:pos="5748"/>
              </w:tabs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48256B" w:rsidRPr="00545430" w14:paraId="48ED0A75" w14:textId="77777777" w:rsidTr="0048256B">
        <w:trPr>
          <w:trHeight w:val="397"/>
        </w:trPr>
        <w:tc>
          <w:tcPr>
            <w:tcW w:w="3119" w:type="dxa"/>
            <w:shd w:val="clear" w:color="auto" w:fill="F2F2F2"/>
          </w:tcPr>
          <w:p w14:paraId="04B2B3D6" w14:textId="13E1B44A" w:rsidR="0048256B" w:rsidRPr="00545430" w:rsidRDefault="0048256B" w:rsidP="0055299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incipal Investigator </w:t>
            </w:r>
          </w:p>
        </w:tc>
        <w:tc>
          <w:tcPr>
            <w:tcW w:w="3582" w:type="dxa"/>
          </w:tcPr>
          <w:p w14:paraId="5FDBE5C1" w14:textId="77777777" w:rsidR="0048256B" w:rsidRPr="002E2B05" w:rsidRDefault="0048256B" w:rsidP="00B260D6">
            <w:pPr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14:paraId="1209FF7F" w14:textId="3B0D27A8" w:rsidR="0048256B" w:rsidRPr="002E2B05" w:rsidRDefault="0048256B" w:rsidP="00B260D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Host Institution</w:t>
            </w:r>
          </w:p>
        </w:tc>
        <w:bookmarkEnd w:id="2"/>
        <w:tc>
          <w:tcPr>
            <w:tcW w:w="1951" w:type="dxa"/>
          </w:tcPr>
          <w:p w14:paraId="56A9BE0E" w14:textId="06B94027" w:rsidR="0048256B" w:rsidRPr="002E2B05" w:rsidRDefault="0048256B" w:rsidP="00B260D6">
            <w:pPr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F91E04" w:rsidRPr="00545430" w14:paraId="05508B89" w14:textId="77777777" w:rsidTr="00A618C7">
        <w:trPr>
          <w:trHeight w:val="397"/>
        </w:trPr>
        <w:tc>
          <w:tcPr>
            <w:tcW w:w="3119" w:type="dxa"/>
            <w:shd w:val="clear" w:color="auto" w:fill="F2F2F2"/>
          </w:tcPr>
          <w:p w14:paraId="5D17BF88" w14:textId="78AF5DE7" w:rsidR="00F91E04" w:rsidRPr="00545430" w:rsidRDefault="00EA44C3" w:rsidP="008E19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ct Start &amp; End Date</w:t>
            </w:r>
          </w:p>
        </w:tc>
        <w:tc>
          <w:tcPr>
            <w:tcW w:w="7513" w:type="dxa"/>
            <w:gridSpan w:val="3"/>
          </w:tcPr>
          <w:p w14:paraId="731B9C85" w14:textId="5790083D" w:rsidR="00F91E04" w:rsidRPr="002E2B05" w:rsidRDefault="00A618C7" w:rsidP="003B56E7">
            <w:pPr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  <w:r w:rsidR="00F91E04" w:rsidRPr="002E2B05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3B56E7"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3B56E7"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</w:tr>
    </w:tbl>
    <w:p w14:paraId="7E05CBED" w14:textId="77777777" w:rsidR="00F91E04" w:rsidRPr="00AF016D" w:rsidRDefault="00F91E04" w:rsidP="00F91E04">
      <w:pPr>
        <w:rPr>
          <w:rFonts w:ascii="Arial" w:hAnsi="Arial" w:cs="Arial"/>
          <w:sz w:val="20"/>
        </w:rPr>
      </w:pPr>
    </w:p>
    <w:p w14:paraId="3F6D360A" w14:textId="707554BA" w:rsidR="00592AEA" w:rsidRPr="00E872A0" w:rsidRDefault="007473FA" w:rsidP="00E872A0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0"/>
        </w:rPr>
      </w:pPr>
      <w:r w:rsidRPr="00E872A0">
        <w:rPr>
          <w:rFonts w:ascii="Arial" w:hAnsi="Arial" w:cs="Arial"/>
          <w:b/>
        </w:rPr>
        <w:t>BUDGET SUMMARY</w:t>
      </w:r>
      <w:r w:rsidR="00592AEA" w:rsidRPr="00E872A0">
        <w:rPr>
          <w:rFonts w:ascii="Arial" w:hAnsi="Arial" w:cs="Arial"/>
          <w:i/>
          <w:sz w:val="20"/>
        </w:rPr>
        <w:t xml:space="preserve">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1736"/>
        <w:gridCol w:w="1667"/>
        <w:gridCol w:w="1843"/>
        <w:gridCol w:w="1701"/>
        <w:gridCol w:w="1842"/>
        <w:gridCol w:w="1843"/>
      </w:tblGrid>
      <w:tr w:rsidR="00E872A0" w14:paraId="607B6BC0" w14:textId="77777777" w:rsidTr="00A618C7">
        <w:tc>
          <w:tcPr>
            <w:tcW w:w="1736" w:type="dxa"/>
            <w:tcBorders>
              <w:bottom w:val="nil"/>
            </w:tcBorders>
            <w:shd w:val="clear" w:color="auto" w:fill="F2F2F2"/>
          </w:tcPr>
          <w:p w14:paraId="1791B5CD" w14:textId="7D1DFBE0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MITMENT ITEM</w:t>
            </w:r>
          </w:p>
        </w:tc>
        <w:tc>
          <w:tcPr>
            <w:tcW w:w="1667" w:type="dxa"/>
            <w:shd w:val="clear" w:color="auto" w:fill="F2F2F2"/>
          </w:tcPr>
          <w:p w14:paraId="4BF82DEC" w14:textId="0FA7AC69" w:rsidR="00E872A0" w:rsidRDefault="00E872A0" w:rsidP="00E872A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PPROVED BUDGET</w:t>
            </w:r>
            <w:r w:rsidR="00494D4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94D46" w:rsidRPr="00136DCD">
              <w:rPr>
                <w:rFonts w:ascii="Arial" w:hAnsi="Arial" w:cs="Arial"/>
                <w:b/>
                <w:sz w:val="20"/>
                <w:szCs w:val="20"/>
              </w:rPr>
              <w:t>(A)</w:t>
            </w:r>
          </w:p>
        </w:tc>
        <w:tc>
          <w:tcPr>
            <w:tcW w:w="1843" w:type="dxa"/>
            <w:shd w:val="clear" w:color="auto" w:fill="F2F2F2"/>
          </w:tcPr>
          <w:p w14:paraId="1BFF1B30" w14:textId="77777777" w:rsidR="00E872A0" w:rsidRDefault="00E872A0" w:rsidP="00E872A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MOUNT SPENT</w:t>
            </w:r>
          </w:p>
          <w:p w14:paraId="0B069646" w14:textId="2E8DF24A" w:rsidR="00E872A0" w:rsidRDefault="00E872A0" w:rsidP="00E872A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-DATE</w:t>
            </w:r>
            <w:r w:rsidR="00494D4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94D46" w:rsidRPr="00136DCD">
              <w:rPr>
                <w:rFonts w:ascii="Arial" w:hAnsi="Arial" w:cs="Arial"/>
                <w:b/>
                <w:sz w:val="20"/>
                <w:szCs w:val="20"/>
              </w:rPr>
              <w:t>(B)</w:t>
            </w:r>
          </w:p>
        </w:tc>
        <w:tc>
          <w:tcPr>
            <w:tcW w:w="1701" w:type="dxa"/>
            <w:shd w:val="clear" w:color="auto" w:fill="F2F2F2"/>
          </w:tcPr>
          <w:p w14:paraId="16BF9F40" w14:textId="1694D8ED" w:rsidR="00E872A0" w:rsidRDefault="00E872A0" w:rsidP="00E872A0">
            <w:pPr>
              <w:rPr>
                <w:rFonts w:ascii="Arial" w:hAnsi="Arial" w:cs="Arial"/>
                <w:sz w:val="20"/>
              </w:rPr>
            </w:pPr>
            <w:r w:rsidRPr="001A5F18">
              <w:rPr>
                <w:rFonts w:ascii="Arial" w:hAnsi="Arial" w:cs="Arial"/>
                <w:b/>
                <w:sz w:val="20"/>
                <w:szCs w:val="20"/>
              </w:rPr>
              <w:t>AMOUNT LEFT TO-DATE</w:t>
            </w:r>
            <w:r w:rsidR="00494D4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94D46" w:rsidRPr="00136DCD">
              <w:rPr>
                <w:rFonts w:ascii="Arial" w:hAnsi="Arial" w:cs="Arial"/>
                <w:b/>
                <w:sz w:val="20"/>
                <w:szCs w:val="20"/>
              </w:rPr>
              <w:t>(A-B)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380C43A6" w14:textId="77777777" w:rsidR="00E872A0" w:rsidRDefault="00E872A0" w:rsidP="00E872A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AMOUNT CLAIMED </w:t>
            </w:r>
          </w:p>
          <w:p w14:paraId="504D06FB" w14:textId="60671DE0" w:rsidR="00E872A0" w:rsidRDefault="00E872A0" w:rsidP="00E872A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-</w:t>
            </w:r>
            <w:r w:rsidRPr="00136DCD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="00494D46" w:rsidRPr="00136DCD">
              <w:rPr>
                <w:rFonts w:ascii="Arial" w:hAnsi="Arial" w:cs="Arial"/>
                <w:b/>
                <w:sz w:val="20"/>
                <w:szCs w:val="20"/>
              </w:rPr>
              <w:t xml:space="preserve"> (B-C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431A8649" w14:textId="77777777" w:rsidR="00E872A0" w:rsidRDefault="00E872A0" w:rsidP="00E872A0">
            <w:pPr>
              <w:rPr>
                <w:rFonts w:ascii="Arial" w:hAnsi="Arial" w:cs="Arial"/>
                <w:b/>
                <w:sz w:val="20"/>
              </w:rPr>
            </w:pPr>
            <w:r w:rsidRPr="00E872A0">
              <w:rPr>
                <w:rFonts w:ascii="Arial" w:hAnsi="Arial" w:cs="Arial"/>
                <w:b/>
                <w:sz w:val="20"/>
              </w:rPr>
              <w:t xml:space="preserve">OUTSTANDING AMOUNT </w:t>
            </w:r>
          </w:p>
          <w:p w14:paraId="3611B5E2" w14:textId="35498459" w:rsidR="00E872A0" w:rsidRPr="00E872A0" w:rsidRDefault="00E872A0" w:rsidP="00E872A0">
            <w:pPr>
              <w:rPr>
                <w:rFonts w:ascii="Arial" w:hAnsi="Arial" w:cs="Arial"/>
                <w:b/>
                <w:sz w:val="20"/>
              </w:rPr>
            </w:pPr>
            <w:r w:rsidRPr="00E872A0">
              <w:rPr>
                <w:rFonts w:ascii="Arial" w:hAnsi="Arial" w:cs="Arial"/>
                <w:b/>
                <w:sz w:val="20"/>
              </w:rPr>
              <w:t>TO-DATE</w:t>
            </w:r>
            <w:r w:rsidR="007C7469" w:rsidRPr="00136DCD">
              <w:rPr>
                <w:rFonts w:ascii="Arial" w:hAnsi="Arial" w:cs="Arial"/>
                <w:b/>
                <w:sz w:val="20"/>
              </w:rPr>
              <w:t>*</w:t>
            </w:r>
            <w:r w:rsidR="00494D46" w:rsidRPr="00136DCD">
              <w:rPr>
                <w:rFonts w:ascii="Arial" w:hAnsi="Arial" w:cs="Arial"/>
                <w:b/>
                <w:sz w:val="20"/>
              </w:rPr>
              <w:t xml:space="preserve"> (C)</w:t>
            </w:r>
          </w:p>
        </w:tc>
      </w:tr>
      <w:tr w:rsidR="00E872A0" w14:paraId="6DA7D8F3" w14:textId="77777777" w:rsidTr="00A618C7">
        <w:tc>
          <w:tcPr>
            <w:tcW w:w="1736" w:type="dxa"/>
          </w:tcPr>
          <w:p w14:paraId="3D5794B2" w14:textId="7777777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</w:p>
          <w:p w14:paraId="28B53E4E" w14:textId="3A467ACB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OM</w:t>
            </w:r>
          </w:p>
        </w:tc>
        <w:tc>
          <w:tcPr>
            <w:tcW w:w="1667" w:type="dxa"/>
          </w:tcPr>
          <w:p w14:paraId="16D88DDA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C6AB61" w14:textId="2219C7DF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6"/>
          </w:p>
          <w:p w14:paraId="4C23EE4F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B9B0F0C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97A1A7A" w14:textId="169D1D66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436E9A3B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C56829F" w14:textId="051FA021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21EAFB15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DDE18D5" w14:textId="4EAF0A94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5676BA76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C6B5BA6" w14:textId="23DC1A1C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872A0" w14:paraId="17C05773" w14:textId="77777777" w:rsidTr="00A618C7">
        <w:tc>
          <w:tcPr>
            <w:tcW w:w="1736" w:type="dxa"/>
          </w:tcPr>
          <w:p w14:paraId="63F034FF" w14:textId="7777777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</w:p>
          <w:p w14:paraId="26AF466E" w14:textId="329E686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QUIPMENT</w:t>
            </w:r>
          </w:p>
        </w:tc>
        <w:tc>
          <w:tcPr>
            <w:tcW w:w="1667" w:type="dxa"/>
          </w:tcPr>
          <w:p w14:paraId="3CA97125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B66682A" w14:textId="1BBEA39A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2D2DB677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7E3C26CA" w14:textId="77777777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DBDB82A" w14:textId="247D83F5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294ECB89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24F014C" w14:textId="4EE30D6D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2C35A137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BF17283" w14:textId="20767F78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0134D6DE" w14:textId="77777777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8C2E461" w14:textId="4DE26476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872A0" w14:paraId="5BBD6D14" w14:textId="77777777" w:rsidTr="00A618C7">
        <w:tc>
          <w:tcPr>
            <w:tcW w:w="1736" w:type="dxa"/>
          </w:tcPr>
          <w:p w14:paraId="112E0DA8" w14:textId="7777777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</w:p>
          <w:p w14:paraId="79E19DFB" w14:textId="6E07DD6B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OE</w:t>
            </w:r>
          </w:p>
        </w:tc>
        <w:tc>
          <w:tcPr>
            <w:tcW w:w="1667" w:type="dxa"/>
          </w:tcPr>
          <w:p w14:paraId="32B6F74A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39982B" w14:textId="7B96FCC5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5F76A257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4A91CF3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53EBCB1" w14:textId="46C88300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7786F373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D9D161" w14:textId="0F366F5A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7D04D2D1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425279" w14:textId="3D188CEB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6323A783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62DCCD" w14:textId="69DE3484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73F73" w14:paraId="7A167976" w14:textId="77777777" w:rsidTr="00A618C7">
        <w:tc>
          <w:tcPr>
            <w:tcW w:w="1736" w:type="dxa"/>
            <w:vAlign w:val="center"/>
          </w:tcPr>
          <w:p w14:paraId="67B3D6C7" w14:textId="4B3EAB90" w:rsidR="00C73F73" w:rsidRDefault="00C73F73" w:rsidP="00E872A0">
            <w:pPr>
              <w:jc w:val="both"/>
              <w:rPr>
                <w:rFonts w:ascii="Arial" w:hAnsi="Arial" w:cs="Arial"/>
                <w:sz w:val="20"/>
              </w:rPr>
            </w:pPr>
            <w:r w:rsidRPr="00136DCD">
              <w:rPr>
                <w:rFonts w:ascii="Arial" w:hAnsi="Arial" w:cs="Arial"/>
                <w:sz w:val="20"/>
              </w:rPr>
              <w:t>Overseas Travel</w:t>
            </w:r>
          </w:p>
        </w:tc>
        <w:tc>
          <w:tcPr>
            <w:tcW w:w="1667" w:type="dxa"/>
          </w:tcPr>
          <w:p w14:paraId="4DBEF213" w14:textId="77777777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AF01FA6" w14:textId="77777777" w:rsidR="00C73F73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9437C90" w14:textId="6A6C09C0" w:rsidR="00112B1D" w:rsidRPr="002E2B05" w:rsidRDefault="00112B1D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5565FFC" w14:textId="77777777" w:rsidR="00C73F73" w:rsidRPr="002E2B05" w:rsidRDefault="00C73F73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D0E8C36" w14:textId="2DACF6E1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365A8AD1" w14:textId="77777777" w:rsidR="00C73F73" w:rsidRPr="002E2B05" w:rsidRDefault="00C73F73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225BCAD" w14:textId="4A8C3377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71E2E9E9" w14:textId="77777777" w:rsidR="00C73F73" w:rsidRPr="002E2B05" w:rsidRDefault="00C73F73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CC3F026" w14:textId="293487FB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0C918EC9" w14:textId="77777777" w:rsidR="00C73F73" w:rsidRPr="002E2B05" w:rsidRDefault="00C73F73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3E0973B" w14:textId="471F7EE6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872A0" w14:paraId="68F97E0F" w14:textId="77777777" w:rsidTr="00A618C7">
        <w:tc>
          <w:tcPr>
            <w:tcW w:w="1736" w:type="dxa"/>
          </w:tcPr>
          <w:p w14:paraId="2ECE928A" w14:textId="7777777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</w:p>
          <w:p w14:paraId="0D0E727C" w14:textId="3EC63454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C</w:t>
            </w:r>
          </w:p>
        </w:tc>
        <w:tc>
          <w:tcPr>
            <w:tcW w:w="1667" w:type="dxa"/>
          </w:tcPr>
          <w:p w14:paraId="2C8F6BA2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52100AB" w14:textId="3159AF40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E4AA6D5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5F87CF48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0EF2488" w14:textId="7827EA2C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7F9F3744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1591F4B" w14:textId="1A182025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5F51773B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3124855" w14:textId="53580479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1E541B24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F6D8E51" w14:textId="1BA208E6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872A0" w14:paraId="068714C0" w14:textId="77777777" w:rsidTr="00A618C7">
        <w:tc>
          <w:tcPr>
            <w:tcW w:w="1736" w:type="dxa"/>
          </w:tcPr>
          <w:p w14:paraId="45D88DED" w14:textId="77777777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</w:p>
          <w:p w14:paraId="4665EDF9" w14:textId="2593265E" w:rsidR="00E872A0" w:rsidRDefault="00E872A0" w:rsidP="00E872A0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and Total</w:t>
            </w:r>
          </w:p>
        </w:tc>
        <w:tc>
          <w:tcPr>
            <w:tcW w:w="1667" w:type="dxa"/>
          </w:tcPr>
          <w:p w14:paraId="2E23594B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D255C6D" w14:textId="58A4F6C0" w:rsidR="00E872A0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4F675235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2E4FA534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9C9928C" w14:textId="40818240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</w:tcPr>
          <w:p w14:paraId="2A95E969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507CFC9" w14:textId="54281CF0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2" w:type="dxa"/>
          </w:tcPr>
          <w:p w14:paraId="72B08154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7BB4470" w14:textId="785E5884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843" w:type="dxa"/>
          </w:tcPr>
          <w:p w14:paraId="323C2AB5" w14:textId="77777777" w:rsidR="00E872A0" w:rsidRPr="002E2B05" w:rsidRDefault="00E872A0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63D3E2C" w14:textId="493F42B6" w:rsidR="003B56E7" w:rsidRPr="002E2B05" w:rsidRDefault="003B56E7" w:rsidP="00E872A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E2B0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2E2B0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E2B05">
              <w:rPr>
                <w:rFonts w:ascii="Arial" w:hAnsi="Arial" w:cs="Arial"/>
                <w:sz w:val="22"/>
                <w:szCs w:val="22"/>
              </w:rPr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E2B0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7741214F" w14:textId="28781147" w:rsidR="00592AEA" w:rsidRDefault="004E6C97" w:rsidP="004E6C97">
      <w:pPr>
        <w:ind w:left="-709"/>
        <w:rPr>
          <w:rFonts w:ascii="Arial" w:hAnsi="Arial" w:cs="Arial"/>
          <w:sz w:val="20"/>
          <w:szCs w:val="20"/>
        </w:rPr>
      </w:pPr>
      <w:r w:rsidRPr="00F76DAB">
        <w:rPr>
          <w:rFonts w:ascii="Arial" w:hAnsi="Arial" w:cs="Arial"/>
          <w:sz w:val="20"/>
          <w:szCs w:val="20"/>
        </w:rPr>
        <w:t>*</w:t>
      </w:r>
      <w:r w:rsidR="00716E2E" w:rsidRPr="00F76DAB">
        <w:rPr>
          <w:rFonts w:ascii="Arial" w:hAnsi="Arial" w:cs="Arial"/>
          <w:sz w:val="16"/>
          <w:szCs w:val="16"/>
        </w:rPr>
        <w:t>claim has not been disbursed to the HI</w:t>
      </w:r>
    </w:p>
    <w:p w14:paraId="71F5AC29" w14:textId="77777777" w:rsidR="002A7296" w:rsidRPr="00762F89" w:rsidRDefault="002A7296" w:rsidP="004E6C97">
      <w:pPr>
        <w:ind w:left="-709"/>
        <w:rPr>
          <w:rFonts w:ascii="Arial" w:hAnsi="Arial" w:cs="Arial"/>
          <w:sz w:val="20"/>
          <w:szCs w:val="20"/>
        </w:rPr>
      </w:pPr>
    </w:p>
    <w:p w14:paraId="2F2EEDE7" w14:textId="5DD8004C" w:rsidR="00E5740B" w:rsidRDefault="00592AEA" w:rsidP="00E5740B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</w:rPr>
      </w:pPr>
      <w:r w:rsidRPr="00E5740B">
        <w:rPr>
          <w:rFonts w:ascii="Arial" w:hAnsi="Arial" w:cs="Arial"/>
          <w:b/>
        </w:rPr>
        <w:t>SIGNATORIES</w:t>
      </w:r>
      <w:r w:rsidR="00E5740B">
        <w:rPr>
          <w:rFonts w:ascii="Arial" w:hAnsi="Arial" w:cs="Arial"/>
          <w:b/>
        </w:rPr>
        <w:t xml:space="preserve"> </w:t>
      </w:r>
    </w:p>
    <w:p w14:paraId="42905B45" w14:textId="2D990CE5" w:rsidR="00E5740B" w:rsidRPr="00E5740B" w:rsidRDefault="00E5740B" w:rsidP="00E5740B">
      <w:pPr>
        <w:pStyle w:val="ListParagraph"/>
        <w:ind w:left="-349"/>
        <w:jc w:val="both"/>
        <w:rPr>
          <w:rFonts w:ascii="Arial" w:hAnsi="Arial" w:cs="Arial"/>
          <w:i/>
          <w:sz w:val="16"/>
          <w:szCs w:val="16"/>
        </w:rPr>
      </w:pPr>
      <w:r w:rsidRPr="00E5740B">
        <w:rPr>
          <w:rFonts w:ascii="Arial" w:hAnsi="Arial" w:cs="Arial"/>
          <w:i/>
          <w:sz w:val="16"/>
          <w:szCs w:val="16"/>
        </w:rPr>
        <w:t>We hereby certify that the information provided are true and correct, and verified against the original source documents.</w:t>
      </w:r>
    </w:p>
    <w:p w14:paraId="3051B9AF" w14:textId="77777777" w:rsidR="00592AEA" w:rsidRPr="00A00311" w:rsidRDefault="00592AEA" w:rsidP="007473FA">
      <w:pPr>
        <w:ind w:left="-709"/>
        <w:rPr>
          <w:rFonts w:ascii="Arial" w:hAnsi="Arial" w:cs="Arial"/>
          <w:sz w:val="20"/>
          <w:szCs w:val="20"/>
        </w:rPr>
      </w:pPr>
    </w:p>
    <w:tbl>
      <w:tblPr>
        <w:tblW w:w="10627" w:type="dxa"/>
        <w:tblInd w:w="-850" w:type="dxa"/>
        <w:tblLook w:val="01E0" w:firstRow="1" w:lastRow="1" w:firstColumn="1" w:lastColumn="1" w:noHBand="0" w:noVBand="0"/>
      </w:tblPr>
      <w:tblGrid>
        <w:gridCol w:w="3542"/>
        <w:gridCol w:w="3542"/>
        <w:gridCol w:w="3543"/>
      </w:tblGrid>
      <w:tr w:rsidR="0048256B" w:rsidRPr="007A18D9" w14:paraId="7EFD9D50" w14:textId="77777777" w:rsidTr="00E5740B">
        <w:trPr>
          <w:trHeight w:val="1158"/>
        </w:trPr>
        <w:tc>
          <w:tcPr>
            <w:tcW w:w="3542" w:type="dxa"/>
            <w:tcBorders>
              <w:bottom w:val="single" w:sz="4" w:space="0" w:color="auto"/>
            </w:tcBorders>
          </w:tcPr>
          <w:p w14:paraId="32F2A884" w14:textId="796BD499" w:rsidR="000D157B" w:rsidRDefault="000D157B" w:rsidP="0096768D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42" w:type="dxa"/>
          </w:tcPr>
          <w:p w14:paraId="10A96A26" w14:textId="1DCEF486" w:rsidR="0048256B" w:rsidRPr="007A18D9" w:rsidRDefault="0048256B" w:rsidP="0096768D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43" w:type="dxa"/>
            <w:tcBorders>
              <w:bottom w:val="single" w:sz="4" w:space="0" w:color="auto"/>
            </w:tcBorders>
          </w:tcPr>
          <w:p w14:paraId="1892E7ED" w14:textId="56D83468" w:rsidR="0048256B" w:rsidRDefault="0048256B" w:rsidP="003B7057"/>
          <w:p w14:paraId="3F5F544C" w14:textId="77777777" w:rsidR="0048256B" w:rsidRPr="003B7057" w:rsidRDefault="0048256B" w:rsidP="003B7057">
            <w:pPr>
              <w:ind w:firstLine="720"/>
            </w:pPr>
          </w:p>
        </w:tc>
      </w:tr>
      <w:tr w:rsidR="0048256B" w:rsidRPr="007A18D9" w14:paraId="5BEC9E82" w14:textId="77777777" w:rsidTr="004D5514">
        <w:trPr>
          <w:trHeight w:val="71"/>
        </w:trPr>
        <w:tc>
          <w:tcPr>
            <w:tcW w:w="3542" w:type="dxa"/>
            <w:tcBorders>
              <w:top w:val="single" w:sz="4" w:space="0" w:color="auto"/>
            </w:tcBorders>
          </w:tcPr>
          <w:p w14:paraId="5D7DA89D" w14:textId="77777777" w:rsidR="004D5514" w:rsidRDefault="0048256B" w:rsidP="007E40F0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ignatur</w:t>
            </w:r>
            <w:r w:rsidR="007E40F0">
              <w:rPr>
                <w:rFonts w:ascii="Arial" w:hAnsi="Arial" w:cs="Arial"/>
                <w:sz w:val="20"/>
              </w:rPr>
              <w:t>e</w:t>
            </w:r>
          </w:p>
          <w:p w14:paraId="4B90CCE5" w14:textId="0CE38B70" w:rsidR="0048256B" w:rsidRDefault="004D5514" w:rsidP="007E40F0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 of PI</w:t>
            </w:r>
            <w:r w:rsidR="007E40F0">
              <w:rPr>
                <w:rFonts w:ascii="Arial" w:hAnsi="Arial" w:cs="Arial"/>
                <w:sz w:val="20"/>
              </w:rPr>
              <w:br/>
            </w:r>
            <w:r w:rsidR="0048256B">
              <w:rPr>
                <w:rFonts w:ascii="Arial" w:hAnsi="Arial" w:cs="Arial"/>
                <w:sz w:val="20"/>
              </w:rPr>
              <w:t>Date</w:t>
            </w:r>
          </w:p>
        </w:tc>
        <w:tc>
          <w:tcPr>
            <w:tcW w:w="3542" w:type="dxa"/>
          </w:tcPr>
          <w:p w14:paraId="36BE2DAA" w14:textId="30220154" w:rsidR="0048256B" w:rsidRDefault="0048256B" w:rsidP="0048256B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43" w:type="dxa"/>
            <w:tcBorders>
              <w:top w:val="single" w:sz="4" w:space="0" w:color="auto"/>
            </w:tcBorders>
          </w:tcPr>
          <w:p w14:paraId="5CA52C9A" w14:textId="77777777" w:rsidR="004D5514" w:rsidRDefault="0048256B" w:rsidP="00B260D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ignature</w:t>
            </w:r>
          </w:p>
          <w:p w14:paraId="1ACA3F57" w14:textId="56FFE511" w:rsidR="0048256B" w:rsidRPr="007473FA" w:rsidRDefault="004D5514" w:rsidP="00B260D6">
            <w:pPr>
              <w:pStyle w:val="Header"/>
              <w:tabs>
                <w:tab w:val="left" w:pos="720"/>
                <w:tab w:val="left" w:pos="3600"/>
                <w:tab w:val="left" w:pos="432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st Institution’s CFO or equivalent</w:t>
            </w:r>
            <w:r w:rsidR="0048256B">
              <w:rPr>
                <w:rFonts w:ascii="Arial" w:hAnsi="Arial" w:cs="Arial"/>
                <w:sz w:val="20"/>
              </w:rPr>
              <w:br/>
              <w:t>Date</w:t>
            </w:r>
          </w:p>
        </w:tc>
      </w:tr>
    </w:tbl>
    <w:p w14:paraId="255F5A7C" w14:textId="77777777" w:rsidR="002F649A" w:rsidRPr="00312AF8" w:rsidRDefault="002F649A" w:rsidP="007473FA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64FCEBD6" w14:textId="77777777" w:rsidR="00EB1E95" w:rsidRDefault="00EB1E95" w:rsidP="007473FA">
      <w:pPr>
        <w:rPr>
          <w:sz w:val="20"/>
          <w:szCs w:val="20"/>
          <w:lang w:eastAsia="zh-CN"/>
        </w:rPr>
      </w:pPr>
    </w:p>
    <w:sectPr w:rsidR="00EB1E95" w:rsidSect="00F00AF7">
      <w:headerReference w:type="default" r:id="rId9"/>
      <w:footerReference w:type="default" r:id="rId10"/>
      <w:type w:val="continuous"/>
      <w:pgSz w:w="11909" w:h="16834" w:code="9"/>
      <w:pgMar w:top="1134" w:right="710" w:bottom="709" w:left="1440" w:header="426" w:footer="0" w:gutter="0"/>
      <w:paperSrc w:first="25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67F82" w14:textId="77777777" w:rsidR="009F2F6D" w:rsidRDefault="009F2F6D">
      <w:r>
        <w:separator/>
      </w:r>
    </w:p>
  </w:endnote>
  <w:endnote w:type="continuationSeparator" w:id="0">
    <w:p w14:paraId="38C2540E" w14:textId="77777777" w:rsidR="009F2F6D" w:rsidRDefault="009F2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7705" w14:textId="2C5B92EB" w:rsidR="00FA0775" w:rsidRPr="00A224B0" w:rsidRDefault="00FA0775" w:rsidP="00FA0775">
    <w:pPr>
      <w:pStyle w:val="Footer"/>
      <w:pBdr>
        <w:top w:val="single" w:sz="4" w:space="1" w:color="auto"/>
      </w:pBdr>
      <w:tabs>
        <w:tab w:val="clear" w:pos="8640"/>
        <w:tab w:val="right" w:pos="9475"/>
      </w:tabs>
      <w:ind w:left="-709"/>
      <w:rPr>
        <w:rFonts w:ascii="Arial" w:hAnsi="Arial" w:cs="Arial"/>
        <w:sz w:val="16"/>
        <w:szCs w:val="16"/>
      </w:rPr>
    </w:pPr>
    <w:r w:rsidRPr="00A224B0">
      <w:rPr>
        <w:rFonts w:ascii="Arial" w:hAnsi="Arial" w:cs="Arial"/>
        <w:sz w:val="16"/>
        <w:szCs w:val="16"/>
      </w:rPr>
      <w:t xml:space="preserve">Doc No: </w:t>
    </w:r>
    <w:r w:rsidR="00EA1A51" w:rsidRPr="00A224B0">
      <w:rPr>
        <w:rFonts w:ascii="Arial" w:hAnsi="Arial" w:cs="Arial"/>
        <w:sz w:val="16"/>
        <w:szCs w:val="16"/>
      </w:rPr>
      <w:t>NHIC-</w:t>
    </w:r>
    <w:r w:rsidR="00CB66ED">
      <w:rPr>
        <w:rFonts w:ascii="Arial" w:hAnsi="Arial" w:cs="Arial"/>
        <w:sz w:val="16"/>
        <w:szCs w:val="16"/>
      </w:rPr>
      <w:t>GEN</w:t>
    </w:r>
    <w:r w:rsidR="00EA1A51" w:rsidRPr="00A224B0">
      <w:rPr>
        <w:rFonts w:ascii="Arial" w:hAnsi="Arial" w:cs="Arial"/>
        <w:sz w:val="16"/>
        <w:szCs w:val="16"/>
      </w:rPr>
      <w:t>-FORM-</w:t>
    </w:r>
    <w:r w:rsidR="00CB66ED">
      <w:rPr>
        <w:rFonts w:ascii="Arial" w:hAnsi="Arial" w:cs="Arial"/>
        <w:sz w:val="16"/>
        <w:szCs w:val="16"/>
      </w:rPr>
      <w:t>22</w:t>
    </w:r>
    <w:r w:rsidR="00EA1A51" w:rsidRPr="00A224B0">
      <w:rPr>
        <w:rFonts w:ascii="Arial" w:hAnsi="Arial" w:cs="Arial"/>
        <w:sz w:val="16"/>
        <w:szCs w:val="16"/>
      </w:rPr>
      <w:tab/>
    </w:r>
    <w:r w:rsidR="00EA1A51" w:rsidRPr="00A224B0">
      <w:rPr>
        <w:rFonts w:ascii="Arial" w:hAnsi="Arial" w:cs="Arial"/>
        <w:sz w:val="16"/>
        <w:szCs w:val="16"/>
      </w:rPr>
      <w:tab/>
      <w:t xml:space="preserve"> </w:t>
    </w:r>
    <w:r w:rsidRPr="00A224B0">
      <w:rPr>
        <w:rFonts w:ascii="Arial" w:hAnsi="Arial" w:cs="Arial"/>
        <w:sz w:val="16"/>
        <w:szCs w:val="16"/>
      </w:rPr>
      <w:t xml:space="preserve">         </w:t>
    </w:r>
    <w:r w:rsidR="00F00AF7">
      <w:rPr>
        <w:rFonts w:ascii="Arial" w:hAnsi="Arial" w:cs="Arial"/>
        <w:sz w:val="16"/>
        <w:szCs w:val="16"/>
      </w:rPr>
      <w:t xml:space="preserve"> </w:t>
    </w:r>
    <w:r w:rsidRPr="00A224B0">
      <w:rPr>
        <w:rFonts w:ascii="Arial" w:hAnsi="Arial" w:cs="Arial"/>
        <w:sz w:val="16"/>
        <w:szCs w:val="16"/>
      </w:rPr>
      <w:t xml:space="preserve">  </w:t>
    </w:r>
    <w:r w:rsidR="00F00AF7">
      <w:rPr>
        <w:rFonts w:ascii="Arial" w:hAnsi="Arial" w:cs="Arial"/>
        <w:sz w:val="16"/>
        <w:szCs w:val="16"/>
      </w:rPr>
      <w:t xml:space="preserve"> </w:t>
    </w:r>
    <w:r w:rsidR="00EA1A51" w:rsidRPr="00A224B0">
      <w:rPr>
        <w:rFonts w:ascii="Arial" w:hAnsi="Arial" w:cs="Arial"/>
        <w:sz w:val="16"/>
        <w:szCs w:val="16"/>
      </w:rPr>
      <w:t xml:space="preserve">Page </w:t>
    </w:r>
    <w:r w:rsidR="00EA1A51" w:rsidRPr="00A224B0">
      <w:rPr>
        <w:rFonts w:ascii="Arial" w:hAnsi="Arial" w:cs="Arial"/>
        <w:sz w:val="16"/>
        <w:szCs w:val="16"/>
      </w:rPr>
      <w:fldChar w:fldCharType="begin"/>
    </w:r>
    <w:r w:rsidR="00EA1A51" w:rsidRPr="00A224B0">
      <w:rPr>
        <w:rFonts w:ascii="Arial" w:hAnsi="Arial" w:cs="Arial"/>
        <w:sz w:val="16"/>
        <w:szCs w:val="16"/>
      </w:rPr>
      <w:instrText xml:space="preserve"> PAGE </w:instrText>
    </w:r>
    <w:r w:rsidR="00EA1A51" w:rsidRPr="00A224B0">
      <w:rPr>
        <w:rFonts w:ascii="Arial" w:hAnsi="Arial" w:cs="Arial"/>
        <w:sz w:val="16"/>
        <w:szCs w:val="16"/>
      </w:rPr>
      <w:fldChar w:fldCharType="separate"/>
    </w:r>
    <w:r w:rsidR="005E0546">
      <w:rPr>
        <w:rFonts w:ascii="Arial" w:hAnsi="Arial" w:cs="Arial"/>
        <w:noProof/>
        <w:sz w:val="16"/>
        <w:szCs w:val="16"/>
      </w:rPr>
      <w:t>1</w:t>
    </w:r>
    <w:r w:rsidR="00EA1A51" w:rsidRPr="00A224B0">
      <w:rPr>
        <w:rFonts w:ascii="Arial" w:hAnsi="Arial" w:cs="Arial"/>
        <w:noProof/>
        <w:sz w:val="16"/>
        <w:szCs w:val="16"/>
      </w:rPr>
      <w:fldChar w:fldCharType="end"/>
    </w:r>
    <w:r w:rsidR="00EA1A51" w:rsidRPr="00A224B0">
      <w:rPr>
        <w:rFonts w:ascii="Arial" w:hAnsi="Arial" w:cs="Arial"/>
        <w:sz w:val="16"/>
        <w:szCs w:val="16"/>
      </w:rPr>
      <w:t xml:space="preserve"> of </w:t>
    </w:r>
    <w:r w:rsidR="00EA1A51" w:rsidRPr="00A224B0">
      <w:rPr>
        <w:rFonts w:ascii="Arial" w:hAnsi="Arial" w:cs="Arial"/>
        <w:sz w:val="16"/>
        <w:szCs w:val="16"/>
      </w:rPr>
      <w:fldChar w:fldCharType="begin"/>
    </w:r>
    <w:r w:rsidR="00EA1A51" w:rsidRPr="00A224B0">
      <w:rPr>
        <w:rFonts w:ascii="Arial" w:hAnsi="Arial" w:cs="Arial"/>
        <w:sz w:val="16"/>
        <w:szCs w:val="16"/>
      </w:rPr>
      <w:instrText xml:space="preserve"> NUMPAGES  </w:instrText>
    </w:r>
    <w:r w:rsidR="00EA1A51" w:rsidRPr="00A224B0">
      <w:rPr>
        <w:rFonts w:ascii="Arial" w:hAnsi="Arial" w:cs="Arial"/>
        <w:sz w:val="16"/>
        <w:szCs w:val="16"/>
      </w:rPr>
      <w:fldChar w:fldCharType="separate"/>
    </w:r>
    <w:r w:rsidR="005E0546">
      <w:rPr>
        <w:rFonts w:ascii="Arial" w:hAnsi="Arial" w:cs="Arial"/>
        <w:noProof/>
        <w:sz w:val="16"/>
        <w:szCs w:val="16"/>
      </w:rPr>
      <w:t>1</w:t>
    </w:r>
    <w:r w:rsidR="00EA1A51" w:rsidRPr="00A224B0">
      <w:rPr>
        <w:rFonts w:ascii="Arial" w:hAnsi="Arial" w:cs="Arial"/>
        <w:noProof/>
        <w:sz w:val="16"/>
        <w:szCs w:val="16"/>
      </w:rPr>
      <w:fldChar w:fldCharType="end"/>
    </w:r>
  </w:p>
  <w:p w14:paraId="6FCF240F" w14:textId="5E8987D6" w:rsidR="00FA0775" w:rsidRPr="00136DCD" w:rsidRDefault="0087031B" w:rsidP="00FA0775">
    <w:pPr>
      <w:pStyle w:val="Footer"/>
      <w:tabs>
        <w:tab w:val="clear" w:pos="8640"/>
        <w:tab w:val="right" w:pos="9029"/>
      </w:tabs>
      <w:ind w:left="-709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w:t>Version</w:t>
    </w:r>
    <w:r w:rsidRPr="00136DCD">
      <w:rPr>
        <w:rFonts w:ascii="Arial" w:hAnsi="Arial" w:cs="Arial"/>
        <w:noProof/>
        <w:sz w:val="16"/>
        <w:szCs w:val="16"/>
      </w:rPr>
      <w:t xml:space="preserve">: </w:t>
    </w:r>
    <w:r w:rsidR="00C73160">
      <w:rPr>
        <w:rFonts w:ascii="Arial" w:hAnsi="Arial" w:cs="Arial"/>
        <w:noProof/>
        <w:sz w:val="16"/>
        <w:szCs w:val="16"/>
      </w:rPr>
      <w:t>5</w:t>
    </w:r>
    <w:r w:rsidR="00FA0775" w:rsidRPr="00136DCD">
      <w:rPr>
        <w:rFonts w:ascii="Arial" w:hAnsi="Arial" w:cs="Arial"/>
        <w:noProof/>
        <w:sz w:val="16"/>
        <w:szCs w:val="16"/>
      </w:rPr>
      <w:t>.0</w:t>
    </w:r>
    <w:r w:rsidR="00FA0775" w:rsidRPr="00136DCD">
      <w:rPr>
        <w:rFonts w:ascii="Arial" w:hAnsi="Arial" w:cs="Arial"/>
        <w:noProof/>
        <w:sz w:val="16"/>
        <w:szCs w:val="16"/>
      </w:rPr>
      <w:tab/>
    </w:r>
  </w:p>
  <w:p w14:paraId="01F2A41B" w14:textId="0A134995" w:rsidR="00FA0775" w:rsidRPr="00FA0775" w:rsidRDefault="00FA0775" w:rsidP="00FA0775">
    <w:pPr>
      <w:pStyle w:val="Footer"/>
      <w:tabs>
        <w:tab w:val="clear" w:pos="8640"/>
        <w:tab w:val="right" w:pos="9029"/>
      </w:tabs>
      <w:ind w:left="-709"/>
      <w:rPr>
        <w:rFonts w:ascii="Arial" w:hAnsi="Arial" w:cs="Arial"/>
        <w:sz w:val="16"/>
        <w:szCs w:val="16"/>
      </w:rPr>
    </w:pPr>
    <w:r w:rsidRPr="00136DCD">
      <w:rPr>
        <w:rFonts w:ascii="Arial" w:hAnsi="Arial" w:cs="Arial"/>
        <w:noProof/>
        <w:sz w:val="16"/>
        <w:szCs w:val="16"/>
      </w:rPr>
      <w:t xml:space="preserve">Effective date: </w:t>
    </w:r>
    <w:r w:rsidR="00C73160">
      <w:rPr>
        <w:rFonts w:ascii="Arial" w:hAnsi="Arial" w:cs="Arial"/>
        <w:noProof/>
        <w:sz w:val="16"/>
        <w:szCs w:val="16"/>
      </w:rPr>
      <w:t>17 October 2022</w:t>
    </w:r>
  </w:p>
  <w:p w14:paraId="5BC4014C" w14:textId="77777777" w:rsidR="00FA0775" w:rsidRPr="00696896" w:rsidRDefault="00FA0775" w:rsidP="00EA1A51">
    <w:pPr>
      <w:pStyle w:val="Footer"/>
      <w:tabs>
        <w:tab w:val="clear" w:pos="8640"/>
        <w:tab w:val="right" w:pos="9029"/>
      </w:tabs>
      <w:ind w:left="-426"/>
      <w:rPr>
        <w:rFonts w:ascii="Arial" w:hAnsi="Arial" w:cs="Arial"/>
        <w:sz w:val="20"/>
        <w:szCs w:val="20"/>
      </w:rPr>
    </w:pPr>
  </w:p>
  <w:p w14:paraId="031AB789" w14:textId="668E080C" w:rsidR="00EA1A51" w:rsidRDefault="00EA1A51">
    <w:pPr>
      <w:pStyle w:val="Footer"/>
    </w:pPr>
  </w:p>
  <w:p w14:paraId="7291FB93" w14:textId="15D059E8" w:rsidR="00552997" w:rsidRDefault="00552997">
    <w:pPr>
      <w:pStyle w:val="Footer"/>
      <w:ind w:right="90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3EBAF" w14:textId="77777777" w:rsidR="009F2F6D" w:rsidRDefault="009F2F6D">
      <w:r>
        <w:separator/>
      </w:r>
    </w:p>
  </w:footnote>
  <w:footnote w:type="continuationSeparator" w:id="0">
    <w:p w14:paraId="24D6E201" w14:textId="77777777" w:rsidR="009F2F6D" w:rsidRDefault="009F2F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49" w:type="dxa"/>
      <w:tblInd w:w="-868" w:type="dxa"/>
      <w:tblLook w:val="04A0" w:firstRow="1" w:lastRow="0" w:firstColumn="1" w:lastColumn="0" w:noHBand="0" w:noVBand="1"/>
    </w:tblPr>
    <w:tblGrid>
      <w:gridCol w:w="6204"/>
      <w:gridCol w:w="4445"/>
    </w:tblGrid>
    <w:tr w:rsidR="0086687E" w:rsidRPr="0086687E" w14:paraId="0055D25D" w14:textId="77777777" w:rsidTr="00504386">
      <w:tc>
        <w:tcPr>
          <w:tcW w:w="6204" w:type="dxa"/>
          <w:tcBorders>
            <w:bottom w:val="single" w:sz="4" w:space="0" w:color="auto"/>
          </w:tcBorders>
          <w:shd w:val="clear" w:color="auto" w:fill="auto"/>
        </w:tcPr>
        <w:p w14:paraId="4AC4832A" w14:textId="392BAA15" w:rsidR="0086687E" w:rsidRPr="0086687E" w:rsidRDefault="00C73160" w:rsidP="0086687E">
          <w:pPr>
            <w:tabs>
              <w:tab w:val="center" w:pos="4320"/>
              <w:tab w:val="right" w:pos="8640"/>
            </w:tabs>
          </w:pPr>
          <w:r>
            <w:rPr>
              <w:noProof/>
            </w:rPr>
            <w:drawing>
              <wp:inline distT="0" distB="0" distL="0" distR="0" wp14:anchorId="5B28C55D" wp14:editId="4563696B">
                <wp:extent cx="1885950" cy="6477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NHIC_Corporate Logo_Full Colour(CMYK)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6200" cy="6477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45" w:type="dxa"/>
          <w:tcBorders>
            <w:bottom w:val="single" w:sz="4" w:space="0" w:color="auto"/>
          </w:tcBorders>
          <w:shd w:val="clear" w:color="auto" w:fill="auto"/>
        </w:tcPr>
        <w:p w14:paraId="21D4D4A5" w14:textId="77777777" w:rsidR="0086687E" w:rsidRDefault="0086687E" w:rsidP="0086687E">
          <w:pPr>
            <w:rPr>
              <w:rFonts w:ascii="Verdana" w:hAnsi="Verdana"/>
              <w:color w:val="003858"/>
              <w:spacing w:val="5"/>
              <w:w w:val="75"/>
              <w:sz w:val="20"/>
              <w:szCs w:val="20"/>
            </w:rPr>
          </w:pPr>
        </w:p>
        <w:p w14:paraId="7CEE7C6E" w14:textId="77777777" w:rsidR="00FA0775" w:rsidRDefault="00FA0775" w:rsidP="0086687E">
          <w:pPr>
            <w:rPr>
              <w:rFonts w:ascii="Verdana" w:hAnsi="Verdana"/>
              <w:color w:val="003858"/>
              <w:spacing w:val="5"/>
              <w:w w:val="75"/>
              <w:sz w:val="20"/>
              <w:szCs w:val="20"/>
            </w:rPr>
          </w:pPr>
        </w:p>
        <w:p w14:paraId="4E6EAB2E" w14:textId="28CBDC6B" w:rsidR="00FA0775" w:rsidRDefault="00FA0775" w:rsidP="00AA3CDE">
          <w:pPr>
            <w:jc w:val="right"/>
            <w:rPr>
              <w:rFonts w:ascii="Arial" w:hAnsi="Arial" w:cs="Arial"/>
              <w:b/>
              <w:spacing w:val="5"/>
              <w:w w:val="75"/>
            </w:rPr>
          </w:pPr>
          <w:r w:rsidRPr="003F4820">
            <w:rPr>
              <w:rFonts w:ascii="Arial" w:hAnsi="Arial" w:cs="Arial"/>
              <w:b/>
              <w:spacing w:val="5"/>
              <w:w w:val="75"/>
            </w:rPr>
            <w:t>FINAL STATEMENT OF ACCOUNT</w:t>
          </w:r>
        </w:p>
        <w:p w14:paraId="38751FE8" w14:textId="05BE4DBB" w:rsidR="00AA3CDE" w:rsidRPr="003D3CCB" w:rsidRDefault="00AA3CDE" w:rsidP="00FA0775">
          <w:pPr>
            <w:jc w:val="right"/>
            <w:rPr>
              <w:rFonts w:ascii="Arial" w:hAnsi="Arial" w:cs="Arial"/>
              <w:b/>
              <w:color w:val="003858"/>
              <w:spacing w:val="5"/>
              <w:w w:val="75"/>
              <w:sz w:val="18"/>
              <w:szCs w:val="18"/>
            </w:rPr>
          </w:pPr>
          <w:r w:rsidRPr="003D3CCB">
            <w:rPr>
              <w:rFonts w:ascii="Arial" w:eastAsia="Calibri" w:hAnsi="Arial" w:cs="Arial"/>
              <w:noProof/>
              <w:sz w:val="18"/>
              <w:szCs w:val="18"/>
              <w:lang w:eastAsia="en-SG"/>
            </w:rPr>
            <w:t>Restricted, Sensitive (Normal)</w:t>
          </w:r>
        </w:p>
      </w:tc>
    </w:tr>
  </w:tbl>
  <w:p w14:paraId="77E42D6A" w14:textId="77777777" w:rsidR="0086687E" w:rsidRDefault="008668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8EE"/>
    <w:multiLevelType w:val="hybridMultilevel"/>
    <w:tmpl w:val="6264F696"/>
    <w:lvl w:ilvl="0" w:tplc="1EDADCA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50F7E"/>
    <w:multiLevelType w:val="hybridMultilevel"/>
    <w:tmpl w:val="0EC04040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E0B5B"/>
    <w:multiLevelType w:val="hybridMultilevel"/>
    <w:tmpl w:val="EC60C6BE"/>
    <w:lvl w:ilvl="0" w:tplc="DCF2D7D4">
      <w:start w:val="1"/>
      <w:numFmt w:val="upperLetter"/>
      <w:lvlText w:val="%1."/>
      <w:lvlJc w:val="left"/>
      <w:pPr>
        <w:ind w:left="502" w:hanging="360"/>
      </w:pPr>
      <w:rPr>
        <w:rFonts w:hint="default"/>
        <w:b/>
        <w:color w:val="auto"/>
        <w:sz w:val="22"/>
        <w:szCs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390C5241"/>
    <w:multiLevelType w:val="hybridMultilevel"/>
    <w:tmpl w:val="8DFC5D64"/>
    <w:lvl w:ilvl="0" w:tplc="32900D84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3F1DE4"/>
    <w:multiLevelType w:val="hybridMultilevel"/>
    <w:tmpl w:val="5C2A1DFE"/>
    <w:lvl w:ilvl="0" w:tplc="95DC92C6">
      <w:start w:val="1"/>
      <w:numFmt w:val="decimal"/>
      <w:lvlText w:val="%1."/>
      <w:lvlJc w:val="left"/>
      <w:pPr>
        <w:ind w:left="-349" w:hanging="360"/>
      </w:pPr>
      <w:rPr>
        <w:rFonts w:hint="default"/>
        <w:b/>
        <w:sz w:val="24"/>
      </w:rPr>
    </w:lvl>
    <w:lvl w:ilvl="1" w:tplc="48090019" w:tentative="1">
      <w:start w:val="1"/>
      <w:numFmt w:val="lowerLetter"/>
      <w:lvlText w:val="%2."/>
      <w:lvlJc w:val="left"/>
      <w:pPr>
        <w:ind w:left="371" w:hanging="360"/>
      </w:pPr>
    </w:lvl>
    <w:lvl w:ilvl="2" w:tplc="4809001B" w:tentative="1">
      <w:start w:val="1"/>
      <w:numFmt w:val="lowerRoman"/>
      <w:lvlText w:val="%3."/>
      <w:lvlJc w:val="right"/>
      <w:pPr>
        <w:ind w:left="1091" w:hanging="180"/>
      </w:pPr>
    </w:lvl>
    <w:lvl w:ilvl="3" w:tplc="4809000F" w:tentative="1">
      <w:start w:val="1"/>
      <w:numFmt w:val="decimal"/>
      <w:lvlText w:val="%4."/>
      <w:lvlJc w:val="left"/>
      <w:pPr>
        <w:ind w:left="1811" w:hanging="360"/>
      </w:pPr>
    </w:lvl>
    <w:lvl w:ilvl="4" w:tplc="48090019" w:tentative="1">
      <w:start w:val="1"/>
      <w:numFmt w:val="lowerLetter"/>
      <w:lvlText w:val="%5."/>
      <w:lvlJc w:val="left"/>
      <w:pPr>
        <w:ind w:left="2531" w:hanging="360"/>
      </w:pPr>
    </w:lvl>
    <w:lvl w:ilvl="5" w:tplc="4809001B" w:tentative="1">
      <w:start w:val="1"/>
      <w:numFmt w:val="lowerRoman"/>
      <w:lvlText w:val="%6."/>
      <w:lvlJc w:val="right"/>
      <w:pPr>
        <w:ind w:left="3251" w:hanging="180"/>
      </w:pPr>
    </w:lvl>
    <w:lvl w:ilvl="6" w:tplc="4809000F" w:tentative="1">
      <w:start w:val="1"/>
      <w:numFmt w:val="decimal"/>
      <w:lvlText w:val="%7."/>
      <w:lvlJc w:val="left"/>
      <w:pPr>
        <w:ind w:left="3971" w:hanging="360"/>
      </w:pPr>
    </w:lvl>
    <w:lvl w:ilvl="7" w:tplc="48090019" w:tentative="1">
      <w:start w:val="1"/>
      <w:numFmt w:val="lowerLetter"/>
      <w:lvlText w:val="%8."/>
      <w:lvlJc w:val="left"/>
      <w:pPr>
        <w:ind w:left="4691" w:hanging="360"/>
      </w:pPr>
    </w:lvl>
    <w:lvl w:ilvl="8" w:tplc="48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5" w15:restartNumberingAfterBreak="0">
    <w:nsid w:val="6647720C"/>
    <w:multiLevelType w:val="hybridMultilevel"/>
    <w:tmpl w:val="0556270C"/>
    <w:lvl w:ilvl="0" w:tplc="289AEC62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TczMTI2NbE0MrRQ0lEKTi0uzszPAykwNqkFAPhXLnUtAAAA"/>
  </w:docVars>
  <w:rsids>
    <w:rsidRoot w:val="00A659AE"/>
    <w:rsid w:val="0000371A"/>
    <w:rsid w:val="00006819"/>
    <w:rsid w:val="00006C9C"/>
    <w:rsid w:val="00012B70"/>
    <w:rsid w:val="0001643F"/>
    <w:rsid w:val="00021CF5"/>
    <w:rsid w:val="00026850"/>
    <w:rsid w:val="00027BA9"/>
    <w:rsid w:val="0003042E"/>
    <w:rsid w:val="00037FD3"/>
    <w:rsid w:val="00042286"/>
    <w:rsid w:val="0004279E"/>
    <w:rsid w:val="0005570C"/>
    <w:rsid w:val="00063AC6"/>
    <w:rsid w:val="00066BC7"/>
    <w:rsid w:val="00082C2C"/>
    <w:rsid w:val="000900EB"/>
    <w:rsid w:val="00093B9B"/>
    <w:rsid w:val="00093FCD"/>
    <w:rsid w:val="000943B1"/>
    <w:rsid w:val="000968CC"/>
    <w:rsid w:val="000A75A9"/>
    <w:rsid w:val="000B1E88"/>
    <w:rsid w:val="000B324A"/>
    <w:rsid w:val="000B653F"/>
    <w:rsid w:val="000B7781"/>
    <w:rsid w:val="000C084C"/>
    <w:rsid w:val="000C0EAB"/>
    <w:rsid w:val="000C6631"/>
    <w:rsid w:val="000C7EA1"/>
    <w:rsid w:val="000D157B"/>
    <w:rsid w:val="000D3E8B"/>
    <w:rsid w:val="000D41EE"/>
    <w:rsid w:val="000D57AE"/>
    <w:rsid w:val="000D7D42"/>
    <w:rsid w:val="000E684B"/>
    <w:rsid w:val="000F2604"/>
    <w:rsid w:val="00102B5B"/>
    <w:rsid w:val="00104312"/>
    <w:rsid w:val="001063F7"/>
    <w:rsid w:val="00106C24"/>
    <w:rsid w:val="00110B87"/>
    <w:rsid w:val="00111AB9"/>
    <w:rsid w:val="001128BF"/>
    <w:rsid w:val="00112B1D"/>
    <w:rsid w:val="00120C1C"/>
    <w:rsid w:val="0012347B"/>
    <w:rsid w:val="001250A4"/>
    <w:rsid w:val="001307D7"/>
    <w:rsid w:val="0013341F"/>
    <w:rsid w:val="00136DCD"/>
    <w:rsid w:val="0014402A"/>
    <w:rsid w:val="00144EC9"/>
    <w:rsid w:val="001470A8"/>
    <w:rsid w:val="00154CF9"/>
    <w:rsid w:val="00156704"/>
    <w:rsid w:val="00157AF1"/>
    <w:rsid w:val="00165F45"/>
    <w:rsid w:val="00173339"/>
    <w:rsid w:val="00173D01"/>
    <w:rsid w:val="00175782"/>
    <w:rsid w:val="00183AE0"/>
    <w:rsid w:val="00186205"/>
    <w:rsid w:val="001902CD"/>
    <w:rsid w:val="00195295"/>
    <w:rsid w:val="001A1ED5"/>
    <w:rsid w:val="001A5F18"/>
    <w:rsid w:val="001B0496"/>
    <w:rsid w:val="001B4985"/>
    <w:rsid w:val="001E37C1"/>
    <w:rsid w:val="001E52BF"/>
    <w:rsid w:val="001E5EFF"/>
    <w:rsid w:val="001F0C0E"/>
    <w:rsid w:val="001F2AA1"/>
    <w:rsid w:val="001F2E3B"/>
    <w:rsid w:val="00205ECA"/>
    <w:rsid w:val="00213B20"/>
    <w:rsid w:val="00224C2F"/>
    <w:rsid w:val="002302FC"/>
    <w:rsid w:val="00231F3C"/>
    <w:rsid w:val="002336B5"/>
    <w:rsid w:val="00243FEC"/>
    <w:rsid w:val="002528DA"/>
    <w:rsid w:val="00252C76"/>
    <w:rsid w:val="002560B1"/>
    <w:rsid w:val="0027193D"/>
    <w:rsid w:val="00276DF1"/>
    <w:rsid w:val="0029168B"/>
    <w:rsid w:val="00294659"/>
    <w:rsid w:val="002A0753"/>
    <w:rsid w:val="002A2D9D"/>
    <w:rsid w:val="002A7296"/>
    <w:rsid w:val="002B095E"/>
    <w:rsid w:val="002C1DD6"/>
    <w:rsid w:val="002C23F3"/>
    <w:rsid w:val="002C31A6"/>
    <w:rsid w:val="002C7F18"/>
    <w:rsid w:val="002D02C9"/>
    <w:rsid w:val="002E1232"/>
    <w:rsid w:val="002E2B05"/>
    <w:rsid w:val="002E4368"/>
    <w:rsid w:val="002F1021"/>
    <w:rsid w:val="002F13DE"/>
    <w:rsid w:val="002F5710"/>
    <w:rsid w:val="002F649A"/>
    <w:rsid w:val="00306F40"/>
    <w:rsid w:val="00312AF8"/>
    <w:rsid w:val="00322634"/>
    <w:rsid w:val="00341E16"/>
    <w:rsid w:val="00350E2A"/>
    <w:rsid w:val="003528B1"/>
    <w:rsid w:val="00361CA5"/>
    <w:rsid w:val="00362592"/>
    <w:rsid w:val="00367BD9"/>
    <w:rsid w:val="0037240D"/>
    <w:rsid w:val="003843F8"/>
    <w:rsid w:val="00393E54"/>
    <w:rsid w:val="003A238A"/>
    <w:rsid w:val="003A4648"/>
    <w:rsid w:val="003B07D9"/>
    <w:rsid w:val="003B0BF0"/>
    <w:rsid w:val="003B2100"/>
    <w:rsid w:val="003B56E7"/>
    <w:rsid w:val="003B7057"/>
    <w:rsid w:val="003C5256"/>
    <w:rsid w:val="003C5735"/>
    <w:rsid w:val="003C5995"/>
    <w:rsid w:val="003C6BE5"/>
    <w:rsid w:val="003D0865"/>
    <w:rsid w:val="003D1521"/>
    <w:rsid w:val="003D3CCB"/>
    <w:rsid w:val="003D75D0"/>
    <w:rsid w:val="003E08A8"/>
    <w:rsid w:val="003E4096"/>
    <w:rsid w:val="003F4820"/>
    <w:rsid w:val="003F49CF"/>
    <w:rsid w:val="003F6395"/>
    <w:rsid w:val="00404D85"/>
    <w:rsid w:val="00406806"/>
    <w:rsid w:val="0040738C"/>
    <w:rsid w:val="00414890"/>
    <w:rsid w:val="00420C06"/>
    <w:rsid w:val="00422661"/>
    <w:rsid w:val="004258FA"/>
    <w:rsid w:val="00431BEC"/>
    <w:rsid w:val="0043379D"/>
    <w:rsid w:val="0044065B"/>
    <w:rsid w:val="00455006"/>
    <w:rsid w:val="00456970"/>
    <w:rsid w:val="0046524B"/>
    <w:rsid w:val="0048256B"/>
    <w:rsid w:val="00494C61"/>
    <w:rsid w:val="00494D46"/>
    <w:rsid w:val="00496365"/>
    <w:rsid w:val="004A213F"/>
    <w:rsid w:val="004A49F2"/>
    <w:rsid w:val="004A772B"/>
    <w:rsid w:val="004B1D2D"/>
    <w:rsid w:val="004B2C86"/>
    <w:rsid w:val="004B3624"/>
    <w:rsid w:val="004B40AA"/>
    <w:rsid w:val="004B54CA"/>
    <w:rsid w:val="004C3351"/>
    <w:rsid w:val="004C58E3"/>
    <w:rsid w:val="004C76A1"/>
    <w:rsid w:val="004D48B0"/>
    <w:rsid w:val="004D5514"/>
    <w:rsid w:val="004E56CB"/>
    <w:rsid w:val="004E5DA3"/>
    <w:rsid w:val="004E6C97"/>
    <w:rsid w:val="004F019B"/>
    <w:rsid w:val="004F3220"/>
    <w:rsid w:val="004F424A"/>
    <w:rsid w:val="00501C52"/>
    <w:rsid w:val="00502413"/>
    <w:rsid w:val="00504386"/>
    <w:rsid w:val="0050610E"/>
    <w:rsid w:val="0050775C"/>
    <w:rsid w:val="005107FC"/>
    <w:rsid w:val="00510954"/>
    <w:rsid w:val="005134A4"/>
    <w:rsid w:val="00524F99"/>
    <w:rsid w:val="005269C3"/>
    <w:rsid w:val="00530E57"/>
    <w:rsid w:val="00531E1E"/>
    <w:rsid w:val="00541BAE"/>
    <w:rsid w:val="00552997"/>
    <w:rsid w:val="005540FA"/>
    <w:rsid w:val="00562E3B"/>
    <w:rsid w:val="0058748E"/>
    <w:rsid w:val="005874C3"/>
    <w:rsid w:val="00592AEA"/>
    <w:rsid w:val="00596461"/>
    <w:rsid w:val="005973C4"/>
    <w:rsid w:val="005A2674"/>
    <w:rsid w:val="005A2B6B"/>
    <w:rsid w:val="005A69A5"/>
    <w:rsid w:val="005B181D"/>
    <w:rsid w:val="005B260E"/>
    <w:rsid w:val="005B6AB7"/>
    <w:rsid w:val="005D0EE2"/>
    <w:rsid w:val="005D4406"/>
    <w:rsid w:val="005E0546"/>
    <w:rsid w:val="005E24C6"/>
    <w:rsid w:val="005F1EF4"/>
    <w:rsid w:val="005F7904"/>
    <w:rsid w:val="0060137E"/>
    <w:rsid w:val="00601C76"/>
    <w:rsid w:val="00614B0B"/>
    <w:rsid w:val="006165D5"/>
    <w:rsid w:val="00617C53"/>
    <w:rsid w:val="00620A21"/>
    <w:rsid w:val="006270D0"/>
    <w:rsid w:val="006374F5"/>
    <w:rsid w:val="006475C5"/>
    <w:rsid w:val="006478D3"/>
    <w:rsid w:val="0064795C"/>
    <w:rsid w:val="00651C01"/>
    <w:rsid w:val="00653F57"/>
    <w:rsid w:val="00654822"/>
    <w:rsid w:val="00670CD2"/>
    <w:rsid w:val="006725C3"/>
    <w:rsid w:val="00675F67"/>
    <w:rsid w:val="00681A13"/>
    <w:rsid w:val="00684B44"/>
    <w:rsid w:val="0069369F"/>
    <w:rsid w:val="006958E0"/>
    <w:rsid w:val="006A15B9"/>
    <w:rsid w:val="006A3F4A"/>
    <w:rsid w:val="006A44ED"/>
    <w:rsid w:val="006B0030"/>
    <w:rsid w:val="006B055D"/>
    <w:rsid w:val="006B40AE"/>
    <w:rsid w:val="006C0860"/>
    <w:rsid w:val="006C0A8D"/>
    <w:rsid w:val="006C480A"/>
    <w:rsid w:val="006C64EB"/>
    <w:rsid w:val="006D25B5"/>
    <w:rsid w:val="006D30BF"/>
    <w:rsid w:val="006D4F94"/>
    <w:rsid w:val="006E214D"/>
    <w:rsid w:val="006F1F8C"/>
    <w:rsid w:val="006F2764"/>
    <w:rsid w:val="00700952"/>
    <w:rsid w:val="00700D8A"/>
    <w:rsid w:val="00707124"/>
    <w:rsid w:val="00710122"/>
    <w:rsid w:val="007119B3"/>
    <w:rsid w:val="00716E2E"/>
    <w:rsid w:val="00722938"/>
    <w:rsid w:val="00730DA9"/>
    <w:rsid w:val="00733C53"/>
    <w:rsid w:val="00742CA1"/>
    <w:rsid w:val="007435F4"/>
    <w:rsid w:val="007455F1"/>
    <w:rsid w:val="007473FA"/>
    <w:rsid w:val="00752B4C"/>
    <w:rsid w:val="007576FD"/>
    <w:rsid w:val="00762F89"/>
    <w:rsid w:val="00764F97"/>
    <w:rsid w:val="007729B6"/>
    <w:rsid w:val="00772CD4"/>
    <w:rsid w:val="00773BD4"/>
    <w:rsid w:val="00777E61"/>
    <w:rsid w:val="00780A02"/>
    <w:rsid w:val="0078206D"/>
    <w:rsid w:val="0079024C"/>
    <w:rsid w:val="00794924"/>
    <w:rsid w:val="007962AB"/>
    <w:rsid w:val="007A1957"/>
    <w:rsid w:val="007A49E2"/>
    <w:rsid w:val="007A7C35"/>
    <w:rsid w:val="007B5F5D"/>
    <w:rsid w:val="007B708C"/>
    <w:rsid w:val="007B7FE1"/>
    <w:rsid w:val="007C1300"/>
    <w:rsid w:val="007C319C"/>
    <w:rsid w:val="007C46AC"/>
    <w:rsid w:val="007C4A67"/>
    <w:rsid w:val="007C7469"/>
    <w:rsid w:val="007D17C8"/>
    <w:rsid w:val="007D4799"/>
    <w:rsid w:val="007D4F5B"/>
    <w:rsid w:val="007D7548"/>
    <w:rsid w:val="007E11D7"/>
    <w:rsid w:val="007E40F0"/>
    <w:rsid w:val="007E506C"/>
    <w:rsid w:val="007F0E96"/>
    <w:rsid w:val="007F3477"/>
    <w:rsid w:val="007F39E5"/>
    <w:rsid w:val="007F6827"/>
    <w:rsid w:val="008038B5"/>
    <w:rsid w:val="00804388"/>
    <w:rsid w:val="008123C6"/>
    <w:rsid w:val="00817810"/>
    <w:rsid w:val="00824DE7"/>
    <w:rsid w:val="00836FF8"/>
    <w:rsid w:val="00845BA1"/>
    <w:rsid w:val="008468A4"/>
    <w:rsid w:val="00853C50"/>
    <w:rsid w:val="00862A12"/>
    <w:rsid w:val="0086687E"/>
    <w:rsid w:val="0087031B"/>
    <w:rsid w:val="008745BD"/>
    <w:rsid w:val="00886325"/>
    <w:rsid w:val="00890D54"/>
    <w:rsid w:val="00895414"/>
    <w:rsid w:val="00896604"/>
    <w:rsid w:val="008A6C08"/>
    <w:rsid w:val="008B1ACA"/>
    <w:rsid w:val="008B219C"/>
    <w:rsid w:val="008B2FF8"/>
    <w:rsid w:val="008C4000"/>
    <w:rsid w:val="008C5BD2"/>
    <w:rsid w:val="008D23FC"/>
    <w:rsid w:val="008E0161"/>
    <w:rsid w:val="008E19CE"/>
    <w:rsid w:val="008E2A16"/>
    <w:rsid w:val="008E349A"/>
    <w:rsid w:val="008E5E51"/>
    <w:rsid w:val="008E65C9"/>
    <w:rsid w:val="008F2290"/>
    <w:rsid w:val="008F48EC"/>
    <w:rsid w:val="008F54DE"/>
    <w:rsid w:val="00900C65"/>
    <w:rsid w:val="00911295"/>
    <w:rsid w:val="009122B2"/>
    <w:rsid w:val="00914A1D"/>
    <w:rsid w:val="009204F1"/>
    <w:rsid w:val="0092578E"/>
    <w:rsid w:val="00930A97"/>
    <w:rsid w:val="00933D60"/>
    <w:rsid w:val="0094072F"/>
    <w:rsid w:val="0094637E"/>
    <w:rsid w:val="00955889"/>
    <w:rsid w:val="00956165"/>
    <w:rsid w:val="009568B2"/>
    <w:rsid w:val="009628E2"/>
    <w:rsid w:val="0096768D"/>
    <w:rsid w:val="0097359F"/>
    <w:rsid w:val="00974C03"/>
    <w:rsid w:val="009770C4"/>
    <w:rsid w:val="009846BF"/>
    <w:rsid w:val="00985BA6"/>
    <w:rsid w:val="00990B3F"/>
    <w:rsid w:val="00993101"/>
    <w:rsid w:val="00993FDB"/>
    <w:rsid w:val="00997153"/>
    <w:rsid w:val="009A0171"/>
    <w:rsid w:val="009A33C9"/>
    <w:rsid w:val="009A3570"/>
    <w:rsid w:val="009A5103"/>
    <w:rsid w:val="009A6CC9"/>
    <w:rsid w:val="009C36D6"/>
    <w:rsid w:val="009C72F0"/>
    <w:rsid w:val="009C7C88"/>
    <w:rsid w:val="009D39BA"/>
    <w:rsid w:val="009D5FAF"/>
    <w:rsid w:val="009E7656"/>
    <w:rsid w:val="009F2F6D"/>
    <w:rsid w:val="00A00311"/>
    <w:rsid w:val="00A02CE7"/>
    <w:rsid w:val="00A12806"/>
    <w:rsid w:val="00A12FE8"/>
    <w:rsid w:val="00A16FD4"/>
    <w:rsid w:val="00A21F8D"/>
    <w:rsid w:val="00A224B0"/>
    <w:rsid w:val="00A2722C"/>
    <w:rsid w:val="00A27C18"/>
    <w:rsid w:val="00A618C7"/>
    <w:rsid w:val="00A659AE"/>
    <w:rsid w:val="00A6729F"/>
    <w:rsid w:val="00A73D5A"/>
    <w:rsid w:val="00A74F16"/>
    <w:rsid w:val="00A804FD"/>
    <w:rsid w:val="00A8270E"/>
    <w:rsid w:val="00A92512"/>
    <w:rsid w:val="00A969EE"/>
    <w:rsid w:val="00A9787C"/>
    <w:rsid w:val="00A97C75"/>
    <w:rsid w:val="00AA3CDE"/>
    <w:rsid w:val="00AA605F"/>
    <w:rsid w:val="00AB7AF2"/>
    <w:rsid w:val="00AB7D15"/>
    <w:rsid w:val="00AC0C10"/>
    <w:rsid w:val="00AC0D0C"/>
    <w:rsid w:val="00AC1F42"/>
    <w:rsid w:val="00AD0327"/>
    <w:rsid w:val="00AD657A"/>
    <w:rsid w:val="00AD7072"/>
    <w:rsid w:val="00AD7E0B"/>
    <w:rsid w:val="00AE2B50"/>
    <w:rsid w:val="00AE60DD"/>
    <w:rsid w:val="00AF1380"/>
    <w:rsid w:val="00AF2075"/>
    <w:rsid w:val="00AF57D0"/>
    <w:rsid w:val="00AF5E4B"/>
    <w:rsid w:val="00B00DF7"/>
    <w:rsid w:val="00B01007"/>
    <w:rsid w:val="00B021F1"/>
    <w:rsid w:val="00B02747"/>
    <w:rsid w:val="00B1136C"/>
    <w:rsid w:val="00B142A9"/>
    <w:rsid w:val="00B15A34"/>
    <w:rsid w:val="00B21909"/>
    <w:rsid w:val="00B231F6"/>
    <w:rsid w:val="00B260D6"/>
    <w:rsid w:val="00B423AF"/>
    <w:rsid w:val="00B42712"/>
    <w:rsid w:val="00B42E4D"/>
    <w:rsid w:val="00B43572"/>
    <w:rsid w:val="00B47BA2"/>
    <w:rsid w:val="00B51121"/>
    <w:rsid w:val="00B514FB"/>
    <w:rsid w:val="00B52892"/>
    <w:rsid w:val="00B61EDE"/>
    <w:rsid w:val="00B6347D"/>
    <w:rsid w:val="00B655F3"/>
    <w:rsid w:val="00B7548A"/>
    <w:rsid w:val="00B80A8D"/>
    <w:rsid w:val="00B85FF5"/>
    <w:rsid w:val="00B9254C"/>
    <w:rsid w:val="00B9306D"/>
    <w:rsid w:val="00B962CE"/>
    <w:rsid w:val="00BA113D"/>
    <w:rsid w:val="00BA2872"/>
    <w:rsid w:val="00BB2C77"/>
    <w:rsid w:val="00BD6C98"/>
    <w:rsid w:val="00BD77BB"/>
    <w:rsid w:val="00BE3AEA"/>
    <w:rsid w:val="00BE4F01"/>
    <w:rsid w:val="00BE59FA"/>
    <w:rsid w:val="00BF4B37"/>
    <w:rsid w:val="00BF51D5"/>
    <w:rsid w:val="00BF543B"/>
    <w:rsid w:val="00C05708"/>
    <w:rsid w:val="00C11FAA"/>
    <w:rsid w:val="00C163E2"/>
    <w:rsid w:val="00C17155"/>
    <w:rsid w:val="00C228B7"/>
    <w:rsid w:val="00C27156"/>
    <w:rsid w:val="00C318BA"/>
    <w:rsid w:val="00C41CF4"/>
    <w:rsid w:val="00C45652"/>
    <w:rsid w:val="00C5599A"/>
    <w:rsid w:val="00C63E7A"/>
    <w:rsid w:val="00C64936"/>
    <w:rsid w:val="00C725A7"/>
    <w:rsid w:val="00C73160"/>
    <w:rsid w:val="00C73F73"/>
    <w:rsid w:val="00CB4459"/>
    <w:rsid w:val="00CB66ED"/>
    <w:rsid w:val="00CC4376"/>
    <w:rsid w:val="00CC5F00"/>
    <w:rsid w:val="00CC7B90"/>
    <w:rsid w:val="00CD0050"/>
    <w:rsid w:val="00CD037B"/>
    <w:rsid w:val="00CD27A7"/>
    <w:rsid w:val="00CD3D57"/>
    <w:rsid w:val="00CD3F3F"/>
    <w:rsid w:val="00CD413D"/>
    <w:rsid w:val="00CD4B1D"/>
    <w:rsid w:val="00D02772"/>
    <w:rsid w:val="00D11237"/>
    <w:rsid w:val="00D12B02"/>
    <w:rsid w:val="00D13954"/>
    <w:rsid w:val="00D15CE1"/>
    <w:rsid w:val="00D20DAD"/>
    <w:rsid w:val="00D21F91"/>
    <w:rsid w:val="00D32618"/>
    <w:rsid w:val="00D32D46"/>
    <w:rsid w:val="00D46BE7"/>
    <w:rsid w:val="00D47B7F"/>
    <w:rsid w:val="00D5082F"/>
    <w:rsid w:val="00D6285C"/>
    <w:rsid w:val="00D653EE"/>
    <w:rsid w:val="00D74D36"/>
    <w:rsid w:val="00D83D07"/>
    <w:rsid w:val="00D91751"/>
    <w:rsid w:val="00D968A7"/>
    <w:rsid w:val="00DA1403"/>
    <w:rsid w:val="00DC036C"/>
    <w:rsid w:val="00DC1926"/>
    <w:rsid w:val="00DC3BD3"/>
    <w:rsid w:val="00DE4D51"/>
    <w:rsid w:val="00DF00C0"/>
    <w:rsid w:val="00DF2689"/>
    <w:rsid w:val="00DF395B"/>
    <w:rsid w:val="00DF4A66"/>
    <w:rsid w:val="00E02E7C"/>
    <w:rsid w:val="00E04897"/>
    <w:rsid w:val="00E13DE1"/>
    <w:rsid w:val="00E1782F"/>
    <w:rsid w:val="00E25A4A"/>
    <w:rsid w:val="00E27A15"/>
    <w:rsid w:val="00E43F07"/>
    <w:rsid w:val="00E45C06"/>
    <w:rsid w:val="00E45E36"/>
    <w:rsid w:val="00E47478"/>
    <w:rsid w:val="00E547FF"/>
    <w:rsid w:val="00E55454"/>
    <w:rsid w:val="00E56A63"/>
    <w:rsid w:val="00E5740B"/>
    <w:rsid w:val="00E602F3"/>
    <w:rsid w:val="00E636E8"/>
    <w:rsid w:val="00E63F1F"/>
    <w:rsid w:val="00E6421D"/>
    <w:rsid w:val="00E861E0"/>
    <w:rsid w:val="00E872A0"/>
    <w:rsid w:val="00E87577"/>
    <w:rsid w:val="00E9464B"/>
    <w:rsid w:val="00E95132"/>
    <w:rsid w:val="00EA1A51"/>
    <w:rsid w:val="00EA206E"/>
    <w:rsid w:val="00EA44C3"/>
    <w:rsid w:val="00EA4BBE"/>
    <w:rsid w:val="00EA579F"/>
    <w:rsid w:val="00EA6500"/>
    <w:rsid w:val="00EB1E95"/>
    <w:rsid w:val="00EB5D1A"/>
    <w:rsid w:val="00EB60B1"/>
    <w:rsid w:val="00ED0031"/>
    <w:rsid w:val="00ED0CA1"/>
    <w:rsid w:val="00ED3B51"/>
    <w:rsid w:val="00EF3489"/>
    <w:rsid w:val="00F00AF7"/>
    <w:rsid w:val="00F01D4A"/>
    <w:rsid w:val="00F028D8"/>
    <w:rsid w:val="00F101CB"/>
    <w:rsid w:val="00F111C3"/>
    <w:rsid w:val="00F3180C"/>
    <w:rsid w:val="00F35649"/>
    <w:rsid w:val="00F475FF"/>
    <w:rsid w:val="00F47F85"/>
    <w:rsid w:val="00F64684"/>
    <w:rsid w:val="00F64E11"/>
    <w:rsid w:val="00F73678"/>
    <w:rsid w:val="00F74263"/>
    <w:rsid w:val="00F76DAB"/>
    <w:rsid w:val="00F87C7F"/>
    <w:rsid w:val="00F91E04"/>
    <w:rsid w:val="00F9249E"/>
    <w:rsid w:val="00FA0775"/>
    <w:rsid w:val="00FB16AF"/>
    <w:rsid w:val="00FB3DB4"/>
    <w:rsid w:val="00FC2357"/>
    <w:rsid w:val="00FC5B5D"/>
    <w:rsid w:val="00FC7AEA"/>
    <w:rsid w:val="00FE0679"/>
    <w:rsid w:val="00FE252C"/>
    <w:rsid w:val="00FE2C59"/>
    <w:rsid w:val="00FF4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1314F9C"/>
  <w15:docId w15:val="{85BE66DE-B3E9-4581-9816-A84F46E4B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564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Cs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32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 w:cs="Arial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  <w:szCs w:val="20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Arial" w:hAnsi="Arial" w:cs="Arial"/>
      <w:b/>
      <w:bCs/>
      <w:color w:val="000000"/>
      <w:szCs w:val="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BodyText2">
    <w:name w:val="Body Text 2"/>
    <w:basedOn w:val="Normal"/>
    <w:pPr>
      <w:jc w:val="both"/>
    </w:pPr>
    <w:rPr>
      <w:rFonts w:ascii="Arial" w:hAnsi="Arial" w:cs="Arial"/>
      <w:szCs w:val="20"/>
    </w:rPr>
  </w:style>
  <w:style w:type="paragraph" w:styleId="BodyText3">
    <w:name w:val="Body Text 3"/>
    <w:basedOn w:val="Normal"/>
    <w:pPr>
      <w:jc w:val="both"/>
    </w:pPr>
    <w:rPr>
      <w:rFonts w:ascii="Arial" w:hAnsi="Arial" w:cs="Arial"/>
      <w:b/>
      <w:bCs/>
    </w:rPr>
  </w:style>
  <w:style w:type="paragraph" w:styleId="BodyTextIndent">
    <w:name w:val="Body Text Indent"/>
    <w:basedOn w:val="Normal"/>
    <w:pPr>
      <w:ind w:firstLine="360"/>
      <w:jc w:val="both"/>
    </w:pPr>
    <w:rPr>
      <w:rFonts w:ascii="Arial" w:hAnsi="Arial" w:cs="Arial"/>
      <w:color w:val="000000"/>
      <w:szCs w:val="20"/>
    </w:rPr>
  </w:style>
  <w:style w:type="character" w:styleId="Hyperlink">
    <w:name w:val="Hyperlink"/>
    <w:rsid w:val="00CC5F00"/>
    <w:rPr>
      <w:color w:val="0000FF"/>
      <w:u w:val="single"/>
    </w:rPr>
  </w:style>
  <w:style w:type="paragraph" w:customStyle="1" w:styleId="Default">
    <w:name w:val="Default"/>
    <w:rsid w:val="006C64E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A2722C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272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2722C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6374F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F87C7F"/>
    <w:pPr>
      <w:ind w:left="720"/>
    </w:pPr>
  </w:style>
  <w:style w:type="character" w:customStyle="1" w:styleId="Heading3Char">
    <w:name w:val="Heading 3 Char"/>
    <w:link w:val="Heading3"/>
    <w:rsid w:val="002E4368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093FCD"/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rsid w:val="00675F67"/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rsid w:val="00675F67"/>
    <w:rPr>
      <w:rFonts w:eastAsia="Times New Roman"/>
      <w:lang w:val="en-US"/>
    </w:rPr>
  </w:style>
  <w:style w:type="character" w:styleId="FootnoteReference">
    <w:name w:val="footnote reference"/>
    <w:rsid w:val="00675F67"/>
    <w:rPr>
      <w:vertAlign w:val="superscript"/>
    </w:rPr>
  </w:style>
  <w:style w:type="paragraph" w:styleId="ListParagraph">
    <w:name w:val="List Paragraph"/>
    <w:basedOn w:val="Normal"/>
    <w:uiPriority w:val="34"/>
    <w:qFormat/>
    <w:rsid w:val="0079492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CD4B1D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styleId="CommentReference">
    <w:name w:val="annotation reference"/>
    <w:basedOn w:val="DefaultParagraphFont"/>
    <w:semiHidden/>
    <w:unhideWhenUsed/>
    <w:rsid w:val="000D157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15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157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15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157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@nhic.cris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81658B-8F94-4361-8DE8-20B260F7E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Medical Research Council</vt:lpstr>
    </vt:vector>
  </TitlesOfParts>
  <Company>Dell Computer Corporation</Company>
  <LinksUpToDate>false</LinksUpToDate>
  <CharactersWithSpaces>1556</CharactersWithSpaces>
  <SharedDoc>false</SharedDoc>
  <HLinks>
    <vt:vector size="6" baseType="variant">
      <vt:variant>
        <vt:i4>1835109</vt:i4>
      </vt:variant>
      <vt:variant>
        <vt:i4>0</vt:i4>
      </vt:variant>
      <vt:variant>
        <vt:i4>0</vt:i4>
      </vt:variant>
      <vt:variant>
        <vt:i4>5</vt:i4>
      </vt:variant>
      <vt:variant>
        <vt:lpwstr>http://www.nmrc.gov.sg/content/dam/nmrc_internet/documents/policiesAndGuidelines/Policy document on Finance Regulation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Medical Research Council</dc:title>
  <dc:creator>MOH</dc:creator>
  <cp:lastModifiedBy>Shermaine Kwan Sook Mun</cp:lastModifiedBy>
  <cp:revision>2</cp:revision>
  <cp:lastPrinted>2017-01-12T01:58:00Z</cp:lastPrinted>
  <dcterms:created xsi:type="dcterms:W3CDTF">2023-10-18T05:16:00Z</dcterms:created>
  <dcterms:modified xsi:type="dcterms:W3CDTF">2023-10-18T05:16:00Z</dcterms:modified>
</cp:coreProperties>
</file>